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B9511" w14:textId="6D12C6AB" w:rsidR="00C92E73" w:rsidRDefault="00AD2FE4" w:rsidP="001D1CE2">
      <w:pPr>
        <w:tabs>
          <w:tab w:val="left" w:pos="798"/>
        </w:tabs>
        <w:rPr>
          <w:noProof/>
          <w:lang w:val="es-ES" w:eastAsia="es-ES"/>
        </w:rPr>
      </w:pPr>
      <w:r>
        <w:rPr>
          <w:noProof/>
          <w:lang w:val="es-ES" w:eastAsia="es-ES"/>
        </w:rPr>
        <w:drawing>
          <wp:anchor distT="0" distB="0" distL="114300" distR="114300" simplePos="0" relativeHeight="251658240" behindDoc="0" locked="0" layoutInCell="1" allowOverlap="1" wp14:anchorId="113CAA25" wp14:editId="3B439CE3">
            <wp:simplePos x="0" y="0"/>
            <wp:positionH relativeFrom="column">
              <wp:posOffset>2101586</wp:posOffset>
            </wp:positionH>
            <wp:positionV relativeFrom="paragraph">
              <wp:posOffset>100965</wp:posOffset>
            </wp:positionV>
            <wp:extent cx="3664585" cy="982345"/>
            <wp:effectExtent l="0" t="0" r="0" b="8255"/>
            <wp:wrapThrough wrapText="bothSides">
              <wp:wrapPolygon edited="0">
                <wp:start x="0" y="0"/>
                <wp:lineTo x="0" y="21363"/>
                <wp:lineTo x="21447" y="21363"/>
                <wp:lineTo x="21447" y="0"/>
                <wp:lineTo x="0" y="0"/>
              </wp:wrapPolygon>
            </wp:wrapThrough>
            <wp:docPr id="1" name="Imagen 1" descr="Interfaz de usuario gráfic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4585" cy="982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3C13">
        <w:rPr>
          <w:noProof/>
        </w:rPr>
        <w:drawing>
          <wp:inline distT="0" distB="0" distL="0" distR="0" wp14:anchorId="77DA3207" wp14:editId="25F62FEE">
            <wp:extent cx="1742400" cy="1216800"/>
            <wp:effectExtent l="0" t="0" r="0" b="2540"/>
            <wp:docPr id="2" name="Imagen 2" descr="Un dibujo con letras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Un dibujo con letras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400" cy="12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tab/>
      </w:r>
      <w:r>
        <w:rPr>
          <w:noProof/>
          <w:lang w:val="es-ES" w:eastAsia="es-ES"/>
        </w:rPr>
        <w:tab/>
      </w:r>
      <w:r>
        <w:rPr>
          <w:noProof/>
          <w:lang w:val="es-ES" w:eastAsia="es-ES"/>
        </w:rPr>
        <w:tab/>
      </w:r>
      <w:r>
        <w:rPr>
          <w:noProof/>
          <w:lang w:val="es-ES" w:eastAsia="es-ES"/>
        </w:rPr>
        <w:tab/>
      </w:r>
    </w:p>
    <w:p w14:paraId="44687B09" w14:textId="460D00A1" w:rsidR="001D1CE2" w:rsidRDefault="00AB230B" w:rsidP="001D1CE2">
      <w:pPr>
        <w:tabs>
          <w:tab w:val="left" w:pos="740"/>
          <w:tab w:val="center" w:pos="2603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</w:p>
    <w:p w14:paraId="7744DB5D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1203E">
        <w:rPr>
          <w:rFonts w:ascii="Times New Roman" w:hAnsi="Times New Roman" w:cs="Times New Roman"/>
          <w:b/>
          <w:sz w:val="36"/>
          <w:szCs w:val="36"/>
        </w:rPr>
        <w:t>UNIVERSIDAD DE CASTILLA-LA MANCHA</w:t>
      </w:r>
    </w:p>
    <w:p w14:paraId="27A0697C" w14:textId="680846D0" w:rsidR="00374AA8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0919AF7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FFB86B3" w14:textId="77777777" w:rsidR="00374AA8" w:rsidRPr="00E1203E" w:rsidRDefault="00374AA8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 xml:space="preserve">ESCUELA </w:t>
      </w:r>
      <w:r w:rsidR="001D1CE2" w:rsidRPr="00E1203E">
        <w:rPr>
          <w:rFonts w:ascii="Times New Roman" w:hAnsi="Times New Roman" w:cs="Times New Roman"/>
          <w:b/>
          <w:sz w:val="28"/>
          <w:szCs w:val="28"/>
        </w:rPr>
        <w:t xml:space="preserve">TÉCNICA SUPERIOR </w:t>
      </w:r>
      <w:r w:rsidRPr="00E1203E">
        <w:rPr>
          <w:rFonts w:ascii="Times New Roman" w:hAnsi="Times New Roman" w:cs="Times New Roman"/>
          <w:b/>
          <w:sz w:val="28"/>
          <w:szCs w:val="28"/>
        </w:rPr>
        <w:t>DE INGENIEROS INDUSTRIALES DE ALBACETE</w:t>
      </w:r>
    </w:p>
    <w:p w14:paraId="7F6B53E5" w14:textId="2B8090C7" w:rsidR="008F57EF" w:rsidRPr="00506B5E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color w:val="FF4847"/>
          <w:sz w:val="28"/>
          <w:szCs w:val="28"/>
        </w:rPr>
      </w:pPr>
      <w:r w:rsidRPr="00506B5E">
        <w:rPr>
          <w:rFonts w:ascii="Times New Roman" w:hAnsi="Times New Roman" w:cs="Times New Roman"/>
          <w:b/>
          <w:color w:val="FF4847"/>
          <w:sz w:val="28"/>
          <w:szCs w:val="28"/>
        </w:rPr>
        <w:t>GRADO EN INGENIERÍA MECÁNICA</w:t>
      </w:r>
    </w:p>
    <w:p w14:paraId="7E3EF383" w14:textId="0514FFAF" w:rsidR="00CE0FD1" w:rsidRPr="00E1203E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>TRABAJO FIN DE GRADO</w:t>
      </w:r>
    </w:p>
    <w:p w14:paraId="537E7459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8F5871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920FC83" w14:textId="65F29EBB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40"/>
          <w:szCs w:val="36"/>
        </w:rPr>
      </w:pPr>
      <w:r w:rsidRPr="00E1203E">
        <w:rPr>
          <w:rFonts w:ascii="Times New Roman" w:hAnsi="Times New Roman" w:cs="Times New Roman"/>
          <w:b/>
          <w:sz w:val="40"/>
          <w:szCs w:val="36"/>
        </w:rPr>
        <w:t xml:space="preserve">TÍTULO DEL TRABAJO </w:t>
      </w:r>
      <w:r w:rsidR="00CE0FD1" w:rsidRPr="00E1203E">
        <w:rPr>
          <w:rFonts w:ascii="Times New Roman" w:hAnsi="Times New Roman" w:cs="Times New Roman"/>
          <w:b/>
          <w:sz w:val="40"/>
          <w:szCs w:val="36"/>
        </w:rPr>
        <w:t>FIN DE GRADO</w:t>
      </w:r>
      <w:r w:rsidRPr="00E1203E">
        <w:rPr>
          <w:rFonts w:ascii="Times New Roman" w:hAnsi="Times New Roman" w:cs="Times New Roman"/>
          <w:b/>
          <w:sz w:val="40"/>
          <w:szCs w:val="36"/>
        </w:rPr>
        <w:t xml:space="preserve"> </w:t>
      </w:r>
    </w:p>
    <w:p w14:paraId="1C4A5E3F" w14:textId="499ECD07" w:rsidR="008F57EF" w:rsidRDefault="008F57EF" w:rsidP="00374AA8">
      <w:pPr>
        <w:rPr>
          <w:rFonts w:ascii="Times New Roman" w:hAnsi="Times New Roman" w:cs="Times New Roman"/>
          <w:b/>
        </w:rPr>
      </w:pPr>
    </w:p>
    <w:p w14:paraId="6C2C648D" w14:textId="6B45CD31" w:rsidR="00A37180" w:rsidRPr="00E1203E" w:rsidRDefault="00A37180" w:rsidP="00374AA8">
      <w:pPr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677"/>
      </w:tblGrid>
      <w:tr w:rsidR="008F57EF" w:rsidRPr="00E1203E" w14:paraId="1BBEDA2D" w14:textId="77777777" w:rsidTr="00A37180">
        <w:trPr>
          <w:jc w:val="right"/>
        </w:trPr>
        <w:tc>
          <w:tcPr>
            <w:tcW w:w="1555" w:type="dxa"/>
            <w:vAlign w:val="center"/>
          </w:tcPr>
          <w:p w14:paraId="6C0E548D" w14:textId="0525F5E1" w:rsidR="008F57EF" w:rsidRPr="00E1203E" w:rsidRDefault="00E1203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E1203E">
              <w:rPr>
                <w:rFonts w:ascii="Times New Roman" w:hAnsi="Times New Roman" w:cs="Times New Roman"/>
                <w:szCs w:val="24"/>
              </w:rPr>
              <w:t>Nº</w:t>
            </w:r>
            <w:proofErr w:type="spellEnd"/>
            <w:r w:rsidRPr="00E1203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54515E">
              <w:rPr>
                <w:rFonts w:ascii="Times New Roman" w:hAnsi="Times New Roman" w:cs="Times New Roman"/>
                <w:szCs w:val="24"/>
              </w:rPr>
              <w:t>de</w:t>
            </w:r>
            <w:r w:rsidRPr="00E1203E">
              <w:rPr>
                <w:rFonts w:ascii="Times New Roman" w:hAnsi="Times New Roman" w:cs="Times New Roman"/>
                <w:szCs w:val="24"/>
              </w:rPr>
              <w:t xml:space="preserve"> TFG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7CCE91DE" w14:textId="75833E08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789BAEAC" w14:textId="77777777" w:rsidTr="00A37180">
        <w:trPr>
          <w:jc w:val="right"/>
        </w:trPr>
        <w:tc>
          <w:tcPr>
            <w:tcW w:w="1555" w:type="dxa"/>
            <w:vAlign w:val="center"/>
          </w:tcPr>
          <w:p w14:paraId="03C4B2D0" w14:textId="55ACE7E2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  <w:r w:rsidRPr="00E1203E">
              <w:rPr>
                <w:rFonts w:ascii="Times New Roman" w:hAnsi="Times New Roman" w:cs="Times New Roman"/>
                <w:szCs w:val="24"/>
              </w:rPr>
              <w:t>utor</w:t>
            </w:r>
            <w:r>
              <w:rPr>
                <w:rFonts w:ascii="Times New Roman" w:hAnsi="Times New Roman" w:cs="Times New Roman"/>
                <w:szCs w:val="24"/>
              </w:rPr>
              <w:t>/a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2C0C8D76" w14:textId="46EFA3E7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244B16D3" w14:textId="77777777" w:rsidTr="00A37180">
        <w:trPr>
          <w:jc w:val="right"/>
        </w:trPr>
        <w:tc>
          <w:tcPr>
            <w:tcW w:w="1555" w:type="dxa"/>
            <w:vAlign w:val="center"/>
          </w:tcPr>
          <w:p w14:paraId="4A9A3F26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77" w:type="dxa"/>
            <w:vAlign w:val="center"/>
          </w:tcPr>
          <w:p w14:paraId="1A75625C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3F04D8A2" w14:textId="77777777" w:rsidTr="00A37180">
        <w:trPr>
          <w:jc w:val="right"/>
        </w:trPr>
        <w:tc>
          <w:tcPr>
            <w:tcW w:w="1555" w:type="dxa"/>
            <w:vAlign w:val="center"/>
          </w:tcPr>
          <w:p w14:paraId="0788EF47" w14:textId="2E9A097C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1:</w:t>
            </w:r>
          </w:p>
        </w:tc>
        <w:tc>
          <w:tcPr>
            <w:tcW w:w="3677" w:type="dxa"/>
            <w:vAlign w:val="center"/>
          </w:tcPr>
          <w:p w14:paraId="2B5034C3" w14:textId="726FBD71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18A26BEC" w14:textId="77777777" w:rsidTr="00A37180">
        <w:trPr>
          <w:jc w:val="right"/>
        </w:trPr>
        <w:tc>
          <w:tcPr>
            <w:tcW w:w="1555" w:type="dxa"/>
            <w:vAlign w:val="center"/>
          </w:tcPr>
          <w:p w14:paraId="263426DB" w14:textId="21EF11E7" w:rsidR="00A37180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2:</w:t>
            </w:r>
          </w:p>
        </w:tc>
        <w:tc>
          <w:tcPr>
            <w:tcW w:w="3677" w:type="dxa"/>
            <w:vAlign w:val="center"/>
          </w:tcPr>
          <w:p w14:paraId="39C36910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</w:tbl>
    <w:p w14:paraId="1DFD6D2D" w14:textId="14AAB495" w:rsidR="0007766A" w:rsidRDefault="00944B50" w:rsidP="00FB7412">
      <w:pPr>
        <w:jc w:val="right"/>
        <w:rPr>
          <w:rFonts w:ascii="Times New Roman" w:hAnsi="Times New Roman" w:cs="Times New Roman"/>
          <w:szCs w:val="28"/>
        </w:rPr>
      </w:pPr>
      <w:r w:rsidRPr="00E1203E">
        <w:rPr>
          <w:rFonts w:ascii="Times New Roman" w:hAnsi="Times New Roman" w:cs="Times New Roman"/>
          <w:szCs w:val="28"/>
        </w:rPr>
        <w:t xml:space="preserve">Mes, </w:t>
      </w:r>
      <w:r w:rsidR="00037485" w:rsidRPr="00E1203E">
        <w:rPr>
          <w:rFonts w:ascii="Times New Roman" w:hAnsi="Times New Roman" w:cs="Times New Roman"/>
          <w:szCs w:val="28"/>
        </w:rPr>
        <w:t>Año</w:t>
      </w:r>
    </w:p>
    <w:p w14:paraId="73DE6203" w14:textId="77777777" w:rsidR="0007766A" w:rsidRDefault="0007766A">
      <w:pPr>
        <w:spacing w:after="160" w:line="259" w:lineRule="auto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lastRenderedPageBreak/>
        <w:br w:type="page"/>
      </w:r>
    </w:p>
    <w:p w14:paraId="3562FB89" w14:textId="77777777" w:rsidR="0007766A" w:rsidRPr="00FA7359" w:rsidRDefault="0007766A" w:rsidP="0007766A">
      <w:p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FA7359">
        <w:rPr>
          <w:rFonts w:ascii="Times New Roman" w:hAnsi="Times New Roman" w:cs="Times New Roman"/>
          <w:b/>
          <w:bCs/>
        </w:rPr>
        <w:lastRenderedPageBreak/>
        <w:t>ANEXO III</w:t>
      </w:r>
      <w:r w:rsidRPr="00FA7359">
        <w:rPr>
          <w:rFonts w:ascii="Times New Roman" w:hAnsi="Times New Roman" w:cs="Times New Roman"/>
        </w:rPr>
        <w:t>: NORMAS DE PRESENTACIÓN DEL TRABAJO FIN DE GRADO</w:t>
      </w:r>
    </w:p>
    <w:p w14:paraId="315886B8" w14:textId="77777777" w:rsidR="0007766A" w:rsidRPr="00FA7359" w:rsidRDefault="0007766A" w:rsidP="0007766A">
      <w:pPr>
        <w:spacing w:before="240" w:after="240" w:line="360" w:lineRule="auto"/>
        <w:ind w:firstLine="567"/>
        <w:jc w:val="both"/>
        <w:rPr>
          <w:rFonts w:ascii="Times New Roman" w:hAnsi="Times New Roman" w:cs="Times New Roman"/>
        </w:rPr>
      </w:pPr>
      <w:r w:rsidRPr="00FA7359">
        <w:rPr>
          <w:rFonts w:ascii="Times New Roman" w:hAnsi="Times New Roman" w:cs="Times New Roman"/>
        </w:rPr>
        <w:t>La estructura del TFG se realizará con carácter general y orientativo según los siguientes apartados:</w:t>
      </w:r>
    </w:p>
    <w:p w14:paraId="2C35136B" w14:textId="77777777" w:rsidR="0007766A" w:rsidRPr="00FA7359" w:rsidRDefault="0007766A" w:rsidP="0007766A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FA7359">
        <w:rPr>
          <w:rFonts w:ascii="Times New Roman" w:hAnsi="Times New Roman" w:cs="Times New Roman"/>
        </w:rPr>
        <w:t>Portada según modelo establecido en la web de la Escuela</w:t>
      </w:r>
    </w:p>
    <w:p w14:paraId="0B36A9CB" w14:textId="77777777" w:rsidR="0007766A" w:rsidRPr="00FA7359" w:rsidRDefault="0007766A" w:rsidP="0007766A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FA7359">
        <w:rPr>
          <w:rFonts w:ascii="Times New Roman" w:hAnsi="Times New Roman" w:cs="Times New Roman"/>
        </w:rPr>
        <w:t>Índice</w:t>
      </w:r>
    </w:p>
    <w:p w14:paraId="4B1C93E2" w14:textId="77777777" w:rsidR="0007766A" w:rsidRPr="00FA7359" w:rsidRDefault="0007766A" w:rsidP="0007766A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FA7359">
        <w:rPr>
          <w:rFonts w:ascii="Times New Roman" w:hAnsi="Times New Roman" w:cs="Times New Roman"/>
        </w:rPr>
        <w:t xml:space="preserve">Breve resumen </w:t>
      </w:r>
    </w:p>
    <w:p w14:paraId="2262155A" w14:textId="77777777" w:rsidR="0007766A" w:rsidRPr="00FA7359" w:rsidRDefault="0007766A" w:rsidP="0007766A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FA7359">
        <w:rPr>
          <w:rFonts w:ascii="Times New Roman" w:hAnsi="Times New Roman" w:cs="Times New Roman"/>
        </w:rPr>
        <w:t>Introducción/Antecedentes</w:t>
      </w:r>
    </w:p>
    <w:p w14:paraId="27D9E5C7" w14:textId="77777777" w:rsidR="0007766A" w:rsidRPr="00FA7359" w:rsidRDefault="0007766A" w:rsidP="0007766A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FA7359">
        <w:rPr>
          <w:rFonts w:ascii="Times New Roman" w:hAnsi="Times New Roman" w:cs="Times New Roman"/>
        </w:rPr>
        <w:t>Definición, objetivos y alcance del trabajo</w:t>
      </w:r>
    </w:p>
    <w:p w14:paraId="6D50D317" w14:textId="77777777" w:rsidR="0007766A" w:rsidRPr="00FA7359" w:rsidRDefault="0007766A" w:rsidP="0007766A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FA7359">
        <w:rPr>
          <w:rFonts w:ascii="Times New Roman" w:hAnsi="Times New Roman" w:cs="Times New Roman"/>
        </w:rPr>
        <w:t>Memoria descriptiva de cálculos técnicos y/o aplicaciones tecnológicas</w:t>
      </w:r>
    </w:p>
    <w:p w14:paraId="50BF045A" w14:textId="77777777" w:rsidR="0007766A" w:rsidRPr="00FA7359" w:rsidRDefault="0007766A" w:rsidP="0007766A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FA7359">
        <w:rPr>
          <w:rFonts w:ascii="Times New Roman" w:hAnsi="Times New Roman" w:cs="Times New Roman"/>
        </w:rPr>
        <w:t>Planos e ingeniería del proceso</w:t>
      </w:r>
    </w:p>
    <w:p w14:paraId="4B16D938" w14:textId="77777777" w:rsidR="0007766A" w:rsidRPr="00FA7359" w:rsidRDefault="0007766A" w:rsidP="0007766A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FA7359">
        <w:rPr>
          <w:rFonts w:ascii="Times New Roman" w:hAnsi="Times New Roman" w:cs="Times New Roman"/>
        </w:rPr>
        <w:t>Pliego de condiciones/hojas de especificaciones</w:t>
      </w:r>
    </w:p>
    <w:p w14:paraId="46982218" w14:textId="77777777" w:rsidR="0007766A" w:rsidRPr="00FA7359" w:rsidRDefault="0007766A" w:rsidP="0007766A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FA7359">
        <w:rPr>
          <w:rFonts w:ascii="Times New Roman" w:hAnsi="Times New Roman" w:cs="Times New Roman"/>
        </w:rPr>
        <w:t>Presupuesto</w:t>
      </w:r>
    </w:p>
    <w:p w14:paraId="5560CA02" w14:textId="77777777" w:rsidR="0007766A" w:rsidRPr="00FA7359" w:rsidRDefault="0007766A" w:rsidP="0007766A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FA7359">
        <w:rPr>
          <w:rFonts w:ascii="Times New Roman" w:hAnsi="Times New Roman" w:cs="Times New Roman"/>
        </w:rPr>
        <w:t>Conclusiones</w:t>
      </w:r>
    </w:p>
    <w:p w14:paraId="7D32A004" w14:textId="77777777" w:rsidR="0007766A" w:rsidRPr="00FA7359" w:rsidRDefault="0007766A" w:rsidP="0007766A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FA7359">
        <w:rPr>
          <w:rFonts w:ascii="Times New Roman" w:hAnsi="Times New Roman" w:cs="Times New Roman"/>
        </w:rPr>
        <w:t>Bibliografía</w:t>
      </w:r>
    </w:p>
    <w:p w14:paraId="1A31ABDF" w14:textId="77777777" w:rsidR="0007766A" w:rsidRPr="00FA7359" w:rsidRDefault="0007766A" w:rsidP="0007766A">
      <w:pPr>
        <w:pStyle w:val="Prrafodelista"/>
        <w:numPr>
          <w:ilvl w:val="0"/>
          <w:numId w:val="10"/>
        </w:numPr>
        <w:spacing w:before="240" w:after="240" w:line="360" w:lineRule="auto"/>
        <w:jc w:val="both"/>
        <w:rPr>
          <w:rFonts w:ascii="Times New Roman" w:hAnsi="Times New Roman" w:cs="Times New Roman"/>
        </w:rPr>
      </w:pPr>
      <w:r w:rsidRPr="00FA7359">
        <w:rPr>
          <w:rFonts w:ascii="Times New Roman" w:hAnsi="Times New Roman" w:cs="Times New Roman"/>
        </w:rPr>
        <w:t>Anexos</w:t>
      </w:r>
    </w:p>
    <w:p w14:paraId="7E9B4B92" w14:textId="77777777" w:rsidR="0007766A" w:rsidRPr="00FA7359" w:rsidRDefault="0007766A" w:rsidP="0007766A">
      <w:pPr>
        <w:spacing w:before="240" w:after="240" w:line="360" w:lineRule="auto"/>
        <w:ind w:firstLine="567"/>
        <w:jc w:val="both"/>
        <w:rPr>
          <w:rFonts w:ascii="Times New Roman" w:hAnsi="Times New Roman" w:cs="Times New Roman"/>
        </w:rPr>
      </w:pPr>
      <w:r w:rsidRPr="00FA7359">
        <w:rPr>
          <w:rFonts w:ascii="Times New Roman" w:hAnsi="Times New Roman" w:cs="Times New Roman"/>
        </w:rPr>
        <w:t xml:space="preserve">El documento será escrito en un tamaño de letra legible (se recomienda el tipo Times New </w:t>
      </w:r>
      <w:proofErr w:type="spellStart"/>
      <w:r w:rsidRPr="00FA7359">
        <w:rPr>
          <w:rFonts w:ascii="Times New Roman" w:hAnsi="Times New Roman" w:cs="Times New Roman"/>
        </w:rPr>
        <w:t>Roman</w:t>
      </w:r>
      <w:proofErr w:type="spellEnd"/>
      <w:r w:rsidRPr="00FA7359">
        <w:rPr>
          <w:rFonts w:ascii="Times New Roman" w:hAnsi="Times New Roman" w:cs="Times New Roman"/>
        </w:rPr>
        <w:t xml:space="preserve"> con un tamaño de letra de 12), con un espacio de separación entre líneas de 1,5 y con un tamaño de zona de texto (excluyendo encabezado o pie de página) con unas dimensiones de 23 (longitud) x 15,5 (anchura) cm. </w:t>
      </w:r>
    </w:p>
    <w:p w14:paraId="71BDAD35" w14:textId="45AB2C80" w:rsidR="0007766A" w:rsidRPr="00FA7359" w:rsidRDefault="0007766A">
      <w:pPr>
        <w:spacing w:after="160" w:line="259" w:lineRule="auto"/>
        <w:rPr>
          <w:rFonts w:ascii="Times New Roman" w:hAnsi="Times New Roman" w:cs="Times New Roman"/>
          <w:szCs w:val="24"/>
        </w:rPr>
      </w:pPr>
      <w:r w:rsidRPr="00FA7359">
        <w:rPr>
          <w:rFonts w:ascii="Times New Roman" w:hAnsi="Times New Roman" w:cs="Times New Roman"/>
          <w:szCs w:val="24"/>
        </w:rPr>
        <w:br w:type="page"/>
      </w:r>
    </w:p>
    <w:p w14:paraId="52D6F7E6" w14:textId="77777777" w:rsidR="00714817" w:rsidRPr="0007766A" w:rsidRDefault="00714817" w:rsidP="00FB7412">
      <w:pPr>
        <w:jc w:val="right"/>
        <w:rPr>
          <w:rFonts w:ascii="Times New Roman" w:hAnsi="Times New Roman" w:cs="Times New Roman"/>
          <w:szCs w:val="24"/>
        </w:rPr>
      </w:pPr>
    </w:p>
    <w:sectPr w:rsidR="00714817" w:rsidRPr="0007766A" w:rsidSect="00FB7412">
      <w:headerReference w:type="even" r:id="rId9"/>
      <w:pgSz w:w="11906" w:h="16838" w:code="9"/>
      <w:pgMar w:top="1701" w:right="1418" w:bottom="1701" w:left="1418" w:header="567" w:footer="567" w:gutter="284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3C4D8" w14:textId="77777777" w:rsidR="00D46ABE" w:rsidRDefault="00D46ABE" w:rsidP="00374AA8">
      <w:pPr>
        <w:spacing w:after="0" w:line="240" w:lineRule="auto"/>
      </w:pPr>
      <w:r>
        <w:separator/>
      </w:r>
    </w:p>
  </w:endnote>
  <w:endnote w:type="continuationSeparator" w:id="0">
    <w:p w14:paraId="4A5B0157" w14:textId="77777777" w:rsidR="00D46ABE" w:rsidRDefault="00D46ABE" w:rsidP="00374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29166" w14:textId="77777777" w:rsidR="00D46ABE" w:rsidRDefault="00D46ABE" w:rsidP="00374AA8">
      <w:pPr>
        <w:spacing w:after="0" w:line="240" w:lineRule="auto"/>
      </w:pPr>
      <w:r>
        <w:separator/>
      </w:r>
    </w:p>
  </w:footnote>
  <w:footnote w:type="continuationSeparator" w:id="0">
    <w:p w14:paraId="53A4F359" w14:textId="77777777" w:rsidR="00D46ABE" w:rsidRDefault="00D46ABE" w:rsidP="00374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EFCA7" w14:textId="77777777" w:rsidR="00FA1449" w:rsidRDefault="00FA1449" w:rsidP="00090AD4">
    <w:pPr>
      <w:pStyle w:val="Encabezado"/>
      <w:pBdr>
        <w:bottom w:val="thickThinSmallGap" w:sz="18" w:space="1" w:color="auto"/>
      </w:pBdr>
      <w:tabs>
        <w:tab w:val="clear" w:pos="8504"/>
        <w:tab w:val="center" w:pos="4181"/>
        <w:tab w:val="right" w:pos="7937"/>
      </w:tabs>
    </w:pPr>
    <w:r w:rsidRPr="00A24537">
      <w:rPr>
        <w:rFonts w:asciiTheme="majorHAnsi" w:eastAsiaTheme="majorEastAsia" w:hAnsiTheme="majorHAnsi" w:cstheme="majorBidi"/>
        <w:sz w:val="18"/>
        <w:szCs w:val="18"/>
      </w:rPr>
      <w:t>TRABAJO FIN DE GRADO</w:t>
    </w:r>
    <w:r>
      <w:rPr>
        <w:rFonts w:asciiTheme="majorHAnsi" w:eastAsiaTheme="majorEastAsia" w:hAnsiTheme="majorHAnsi" w:cstheme="majorBidi"/>
        <w:sz w:val="18"/>
        <w:szCs w:val="18"/>
      </w:rPr>
      <w:t xml:space="preserve"> Nº 00XX1111/ZZZZ</w:t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  <w:t xml:space="preserve">              PLANOS</w:t>
    </w:r>
  </w:p>
  <w:p w14:paraId="2CCF7C2B" w14:textId="77777777" w:rsidR="00FA1449" w:rsidRDefault="00FA14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94609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b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43BE14D2"/>
    <w:multiLevelType w:val="multilevel"/>
    <w:tmpl w:val="62C2132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EED0D92"/>
    <w:multiLevelType w:val="hybridMultilevel"/>
    <w:tmpl w:val="5EE6223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E0688B"/>
    <w:multiLevelType w:val="hybridMultilevel"/>
    <w:tmpl w:val="CB0C22EE"/>
    <w:lvl w:ilvl="0" w:tplc="0C0A0001">
      <w:start w:val="1"/>
      <w:numFmt w:val="bullet"/>
      <w:lvlText w:val=""/>
      <w:lvlJc w:val="left"/>
      <w:pPr>
        <w:ind w:left="108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8" w:hanging="360"/>
      </w:pPr>
      <w:rPr>
        <w:rFonts w:ascii="Wingdings" w:hAnsi="Wingdings" w:hint="default"/>
      </w:rPr>
    </w:lvl>
  </w:abstractNum>
  <w:abstractNum w:abstractNumId="5" w15:restartNumberingAfterBreak="0">
    <w:nsid w:val="66E77E46"/>
    <w:multiLevelType w:val="hybridMultilevel"/>
    <w:tmpl w:val="06A8D5CC"/>
    <w:lvl w:ilvl="0" w:tplc="58542740">
      <w:start w:val="7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6C7B7425"/>
    <w:multiLevelType w:val="hybridMultilevel"/>
    <w:tmpl w:val="8E6C27C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896CBC"/>
    <w:multiLevelType w:val="hybridMultilevel"/>
    <w:tmpl w:val="2A5EAD52"/>
    <w:lvl w:ilvl="0" w:tplc="8A0A1306">
      <w:start w:val="1"/>
      <w:numFmt w:val="decimal"/>
      <w:lvlText w:val="%1."/>
      <w:lvlJc w:val="left"/>
      <w:pPr>
        <w:ind w:left="659" w:hanging="375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1E11A6F"/>
    <w:multiLevelType w:val="hybridMultilevel"/>
    <w:tmpl w:val="A716A93A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7FDA2798"/>
    <w:multiLevelType w:val="hybridMultilevel"/>
    <w:tmpl w:val="3A982E78"/>
    <w:lvl w:ilvl="0" w:tplc="0C0A000F">
      <w:start w:val="1"/>
      <w:numFmt w:val="decimal"/>
      <w:lvlText w:val="%1."/>
      <w:lvlJc w:val="left"/>
      <w:pPr>
        <w:ind w:left="1088" w:hanging="360"/>
      </w:pPr>
    </w:lvl>
    <w:lvl w:ilvl="1" w:tplc="0C0A0019" w:tentative="1">
      <w:start w:val="1"/>
      <w:numFmt w:val="lowerLetter"/>
      <w:lvlText w:val="%2."/>
      <w:lvlJc w:val="left"/>
      <w:pPr>
        <w:ind w:left="1808" w:hanging="360"/>
      </w:pPr>
    </w:lvl>
    <w:lvl w:ilvl="2" w:tplc="0C0A001B" w:tentative="1">
      <w:start w:val="1"/>
      <w:numFmt w:val="lowerRoman"/>
      <w:lvlText w:val="%3."/>
      <w:lvlJc w:val="right"/>
      <w:pPr>
        <w:ind w:left="2528" w:hanging="180"/>
      </w:pPr>
    </w:lvl>
    <w:lvl w:ilvl="3" w:tplc="0C0A000F" w:tentative="1">
      <w:start w:val="1"/>
      <w:numFmt w:val="decimal"/>
      <w:lvlText w:val="%4."/>
      <w:lvlJc w:val="left"/>
      <w:pPr>
        <w:ind w:left="3248" w:hanging="360"/>
      </w:pPr>
    </w:lvl>
    <w:lvl w:ilvl="4" w:tplc="0C0A0019" w:tentative="1">
      <w:start w:val="1"/>
      <w:numFmt w:val="lowerLetter"/>
      <w:lvlText w:val="%5."/>
      <w:lvlJc w:val="left"/>
      <w:pPr>
        <w:ind w:left="3968" w:hanging="360"/>
      </w:pPr>
    </w:lvl>
    <w:lvl w:ilvl="5" w:tplc="0C0A001B" w:tentative="1">
      <w:start w:val="1"/>
      <w:numFmt w:val="lowerRoman"/>
      <w:lvlText w:val="%6."/>
      <w:lvlJc w:val="right"/>
      <w:pPr>
        <w:ind w:left="4688" w:hanging="180"/>
      </w:pPr>
    </w:lvl>
    <w:lvl w:ilvl="6" w:tplc="0C0A000F" w:tentative="1">
      <w:start w:val="1"/>
      <w:numFmt w:val="decimal"/>
      <w:lvlText w:val="%7."/>
      <w:lvlJc w:val="left"/>
      <w:pPr>
        <w:ind w:left="5408" w:hanging="360"/>
      </w:pPr>
    </w:lvl>
    <w:lvl w:ilvl="7" w:tplc="0C0A0019" w:tentative="1">
      <w:start w:val="1"/>
      <w:numFmt w:val="lowerLetter"/>
      <w:lvlText w:val="%8."/>
      <w:lvlJc w:val="left"/>
      <w:pPr>
        <w:ind w:left="6128" w:hanging="360"/>
      </w:pPr>
    </w:lvl>
    <w:lvl w:ilvl="8" w:tplc="0C0A001B" w:tentative="1">
      <w:start w:val="1"/>
      <w:numFmt w:val="lowerRoman"/>
      <w:lvlText w:val="%9."/>
      <w:lvlJc w:val="right"/>
      <w:pPr>
        <w:ind w:left="6848" w:hanging="180"/>
      </w:pPr>
    </w:lvl>
  </w:abstractNum>
  <w:num w:numId="1" w16cid:durableId="541137727">
    <w:abstractNumId w:val="3"/>
  </w:num>
  <w:num w:numId="2" w16cid:durableId="673847534">
    <w:abstractNumId w:val="6"/>
  </w:num>
  <w:num w:numId="3" w16cid:durableId="2021810792">
    <w:abstractNumId w:val="8"/>
  </w:num>
  <w:num w:numId="4" w16cid:durableId="1035084880">
    <w:abstractNumId w:val="2"/>
  </w:num>
  <w:num w:numId="5" w16cid:durableId="275017003">
    <w:abstractNumId w:val="0"/>
  </w:num>
  <w:num w:numId="6" w16cid:durableId="280187690">
    <w:abstractNumId w:val="4"/>
  </w:num>
  <w:num w:numId="7" w16cid:durableId="804667225">
    <w:abstractNumId w:val="9"/>
  </w:num>
  <w:num w:numId="8" w16cid:durableId="642350281">
    <w:abstractNumId w:val="7"/>
  </w:num>
  <w:num w:numId="9" w16cid:durableId="344551327">
    <w:abstractNumId w:val="5"/>
  </w:num>
  <w:num w:numId="10" w16cid:durableId="904069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DM1tzAFsgwMDZV0lIJTi4sz8/NACkxqAWuHYpUsAAAA"/>
  </w:docVars>
  <w:rsids>
    <w:rsidRoot w:val="00374AA8"/>
    <w:rsid w:val="00015398"/>
    <w:rsid w:val="000164A0"/>
    <w:rsid w:val="00020B0C"/>
    <w:rsid w:val="00021293"/>
    <w:rsid w:val="00031718"/>
    <w:rsid w:val="00033F5E"/>
    <w:rsid w:val="00037485"/>
    <w:rsid w:val="00067CC0"/>
    <w:rsid w:val="0007766A"/>
    <w:rsid w:val="00090AD4"/>
    <w:rsid w:val="00093A5A"/>
    <w:rsid w:val="000C73E3"/>
    <w:rsid w:val="000D297C"/>
    <w:rsid w:val="000D4B4E"/>
    <w:rsid w:val="000F13AD"/>
    <w:rsid w:val="001110F4"/>
    <w:rsid w:val="00121854"/>
    <w:rsid w:val="00145BB3"/>
    <w:rsid w:val="001565C2"/>
    <w:rsid w:val="001622D4"/>
    <w:rsid w:val="00184075"/>
    <w:rsid w:val="001869B7"/>
    <w:rsid w:val="001A4C63"/>
    <w:rsid w:val="001D1CE2"/>
    <w:rsid w:val="001D4C2C"/>
    <w:rsid w:val="00204B68"/>
    <w:rsid w:val="00206D28"/>
    <w:rsid w:val="002376C0"/>
    <w:rsid w:val="002957C3"/>
    <w:rsid w:val="00374AA8"/>
    <w:rsid w:val="00376745"/>
    <w:rsid w:val="00391771"/>
    <w:rsid w:val="003A281B"/>
    <w:rsid w:val="00415AB1"/>
    <w:rsid w:val="00416E09"/>
    <w:rsid w:val="004359B7"/>
    <w:rsid w:val="00466969"/>
    <w:rsid w:val="00471C34"/>
    <w:rsid w:val="0049242D"/>
    <w:rsid w:val="00495D41"/>
    <w:rsid w:val="00506B5E"/>
    <w:rsid w:val="0051062F"/>
    <w:rsid w:val="0054515E"/>
    <w:rsid w:val="00563A1C"/>
    <w:rsid w:val="005A7DD0"/>
    <w:rsid w:val="00625759"/>
    <w:rsid w:val="00630FF6"/>
    <w:rsid w:val="00641377"/>
    <w:rsid w:val="006B271B"/>
    <w:rsid w:val="006B79B7"/>
    <w:rsid w:val="006E2658"/>
    <w:rsid w:val="00713031"/>
    <w:rsid w:val="00714817"/>
    <w:rsid w:val="00717432"/>
    <w:rsid w:val="007501CF"/>
    <w:rsid w:val="00760DC6"/>
    <w:rsid w:val="00783FF3"/>
    <w:rsid w:val="007A3AC5"/>
    <w:rsid w:val="007D2610"/>
    <w:rsid w:val="007D74A1"/>
    <w:rsid w:val="0081368F"/>
    <w:rsid w:val="0088537A"/>
    <w:rsid w:val="00886586"/>
    <w:rsid w:val="008B03AA"/>
    <w:rsid w:val="008C67DE"/>
    <w:rsid w:val="008E75B7"/>
    <w:rsid w:val="008F57EF"/>
    <w:rsid w:val="00913A92"/>
    <w:rsid w:val="00915A29"/>
    <w:rsid w:val="00944B50"/>
    <w:rsid w:val="00960576"/>
    <w:rsid w:val="00974897"/>
    <w:rsid w:val="009A42E1"/>
    <w:rsid w:val="009B53FF"/>
    <w:rsid w:val="009D2CF3"/>
    <w:rsid w:val="009E06AD"/>
    <w:rsid w:val="009F3C13"/>
    <w:rsid w:val="00A158CA"/>
    <w:rsid w:val="00A3212A"/>
    <w:rsid w:val="00A34745"/>
    <w:rsid w:val="00A37180"/>
    <w:rsid w:val="00A463F5"/>
    <w:rsid w:val="00A6113D"/>
    <w:rsid w:val="00AB230B"/>
    <w:rsid w:val="00AD1E41"/>
    <w:rsid w:val="00AD2FE4"/>
    <w:rsid w:val="00AF2340"/>
    <w:rsid w:val="00B10E1C"/>
    <w:rsid w:val="00B233D1"/>
    <w:rsid w:val="00B577BA"/>
    <w:rsid w:val="00B86AF8"/>
    <w:rsid w:val="00BC4E35"/>
    <w:rsid w:val="00BE17FC"/>
    <w:rsid w:val="00C05DCF"/>
    <w:rsid w:val="00C176E2"/>
    <w:rsid w:val="00C17AF2"/>
    <w:rsid w:val="00C26220"/>
    <w:rsid w:val="00C431BF"/>
    <w:rsid w:val="00C435A4"/>
    <w:rsid w:val="00C92CC5"/>
    <w:rsid w:val="00C92E73"/>
    <w:rsid w:val="00CA19D9"/>
    <w:rsid w:val="00CA4E74"/>
    <w:rsid w:val="00CE0FD1"/>
    <w:rsid w:val="00D104AA"/>
    <w:rsid w:val="00D434A4"/>
    <w:rsid w:val="00D451B4"/>
    <w:rsid w:val="00D45333"/>
    <w:rsid w:val="00D46ABE"/>
    <w:rsid w:val="00D53DCE"/>
    <w:rsid w:val="00D65D5B"/>
    <w:rsid w:val="00D7477E"/>
    <w:rsid w:val="00D77570"/>
    <w:rsid w:val="00D91B0D"/>
    <w:rsid w:val="00DB49C3"/>
    <w:rsid w:val="00DB7808"/>
    <w:rsid w:val="00DD3AE0"/>
    <w:rsid w:val="00DD63F6"/>
    <w:rsid w:val="00E1203E"/>
    <w:rsid w:val="00E47778"/>
    <w:rsid w:val="00E87AEB"/>
    <w:rsid w:val="00E93A24"/>
    <w:rsid w:val="00EA7A62"/>
    <w:rsid w:val="00F005BC"/>
    <w:rsid w:val="00F425C6"/>
    <w:rsid w:val="00F55C71"/>
    <w:rsid w:val="00F5768F"/>
    <w:rsid w:val="00F70F3B"/>
    <w:rsid w:val="00FA0F12"/>
    <w:rsid w:val="00FA1449"/>
    <w:rsid w:val="00FA7359"/>
    <w:rsid w:val="00FB7412"/>
    <w:rsid w:val="00FC3F85"/>
    <w:rsid w:val="00FF6F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438A222"/>
  <w15:docId w15:val="{A5517D16-0392-4661-BAFD-CC15C33D6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AA8"/>
    <w:pPr>
      <w:spacing w:after="200" w:line="276" w:lineRule="auto"/>
    </w:pPr>
    <w:rPr>
      <w:sz w:val="24"/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374A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74A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374AA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s-ES_tradnl"/>
    </w:rPr>
  </w:style>
  <w:style w:type="character" w:customStyle="1" w:styleId="Ttulo1Car">
    <w:name w:val="Título 1 Car"/>
    <w:basedOn w:val="Fuentedeprrafopredeter"/>
    <w:link w:val="Ttulo1"/>
    <w:uiPriority w:val="9"/>
    <w:rsid w:val="00374AA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_tradnl"/>
    </w:rPr>
  </w:style>
  <w:style w:type="paragraph" w:styleId="TtuloTDC">
    <w:name w:val="TOC Heading"/>
    <w:basedOn w:val="Ttulo1"/>
    <w:next w:val="Normal"/>
    <w:uiPriority w:val="39"/>
    <w:unhideWhenUsed/>
    <w:qFormat/>
    <w:rsid w:val="00374AA8"/>
    <w:pPr>
      <w:pBdr>
        <w:bottom w:val="single" w:sz="8" w:space="4" w:color="5B9BD5" w:themeColor="accent1"/>
      </w:pBdr>
      <w:spacing w:before="480" w:line="240" w:lineRule="auto"/>
      <w:contextualSpacing/>
      <w:outlineLvl w:val="9"/>
    </w:pPr>
    <w:rPr>
      <w:b/>
      <w:bCs/>
      <w:spacing w:val="5"/>
      <w:kern w:val="28"/>
      <w:sz w:val="52"/>
      <w:szCs w:val="28"/>
      <w:lang w:val="es-ES"/>
    </w:rPr>
  </w:style>
  <w:style w:type="character" w:styleId="Hipervnculo">
    <w:name w:val="Hyperlink"/>
    <w:basedOn w:val="Fuentedeprrafopredeter"/>
    <w:uiPriority w:val="99"/>
    <w:unhideWhenUsed/>
    <w:rsid w:val="00374AA8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374AA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74AA8"/>
    <w:rPr>
      <w:sz w:val="24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74AA8"/>
    <w:rPr>
      <w:sz w:val="24"/>
      <w:lang w:val="es-ES_tradnl"/>
    </w:rPr>
  </w:style>
  <w:style w:type="paragraph" w:styleId="Tabladeilustraciones">
    <w:name w:val="table of figures"/>
    <w:basedOn w:val="Normal"/>
    <w:next w:val="Normal"/>
    <w:uiPriority w:val="99"/>
    <w:unhideWhenUsed/>
    <w:rsid w:val="00374AA8"/>
    <w:pPr>
      <w:spacing w:after="0"/>
    </w:pPr>
  </w:style>
  <w:style w:type="table" w:styleId="Tablaconcuadrcula">
    <w:name w:val="Table Grid"/>
    <w:basedOn w:val="Tablanormal"/>
    <w:rsid w:val="00204B68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scripcin">
    <w:name w:val="caption"/>
    <w:basedOn w:val="Normal"/>
    <w:next w:val="Normal"/>
    <w:uiPriority w:val="35"/>
    <w:unhideWhenUsed/>
    <w:qFormat/>
    <w:rsid w:val="00204B68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91B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91B0D"/>
    <w:rPr>
      <w:rFonts w:ascii="Tahoma" w:hAnsi="Tahoma" w:cs="Tahoma"/>
      <w:sz w:val="16"/>
      <w:szCs w:val="16"/>
      <w:lang w:val="es-ES_tradnl"/>
    </w:rPr>
  </w:style>
  <w:style w:type="paragraph" w:styleId="NormalWeb">
    <w:name w:val="Normal (Web)"/>
    <w:basedOn w:val="Normal"/>
    <w:rsid w:val="00033F5E"/>
    <w:pPr>
      <w:spacing w:before="100" w:beforeAutospacing="1" w:after="100" w:afterAutospacing="1" w:line="240" w:lineRule="auto"/>
    </w:pPr>
    <w:rPr>
      <w:rFonts w:ascii="Arial Unicode MS" w:eastAsia="Arial Unicode MS" w:hAnsi="Arial Unicode MS" w:cs="Batang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165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GARCIA TERUEL</dc:creator>
  <cp:keywords/>
  <dc:description/>
  <cp:lastModifiedBy>Engracia Lacasa Fernández</cp:lastModifiedBy>
  <cp:revision>16</cp:revision>
  <dcterms:created xsi:type="dcterms:W3CDTF">2021-09-07T16:43:00Z</dcterms:created>
  <dcterms:modified xsi:type="dcterms:W3CDTF">2022-07-14T13:59:00Z</dcterms:modified>
</cp:coreProperties>
</file>